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5ECF6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64C9C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4A6D43C" w:rsidR="00173A24" w:rsidRPr="00F64C9C" w:rsidRDefault="009526BB" w:rsidP="00F64C9C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64C9C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76050DF" w:rsidR="00173A24" w:rsidRDefault="00F64C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To create division.</w:t>
      </w:r>
    </w:p>
    <w:p w14:paraId="48CEA8AC" w14:textId="550B5526" w:rsidR="00F64C9C" w:rsidRDefault="00F64C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To style many tags at once by adding them in same division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C9C7072" w:rsidR="00173A24" w:rsidRDefault="00F64C9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0C187C9A" w:rsidR="00173A24" w:rsidRDefault="00F64C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us to modify the</w:t>
      </w:r>
      <w:r w:rsidR="00BB290C">
        <w:rPr>
          <w:rFonts w:ascii="Muli" w:eastAsia="Muli" w:hAnsi="Muli" w:cs="Muli"/>
          <w:sz w:val="24"/>
          <w:szCs w:val="24"/>
        </w:rPr>
        <w:t xml:space="preserve"> transparency of the components in a webpage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333FEB6D" w14:textId="77777777" w:rsidR="00BB290C" w:rsidRDefault="009526BB" w:rsidP="00BB29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B290C">
        <w:rPr>
          <w:rFonts w:ascii="Muli" w:eastAsia="Muli" w:hAnsi="Muli" w:cs="Muli"/>
          <w:sz w:val="24"/>
          <w:szCs w:val="24"/>
        </w:rPr>
        <w:t>JSX(Javascript &amp; HTML)</w:t>
      </w:r>
    </w:p>
    <w:p w14:paraId="00000033" w14:textId="3637773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EAEC2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B290C">
        <w:rPr>
          <w:rFonts w:ascii="Muli" w:eastAsia="Muli" w:hAnsi="Muli" w:cs="Muli"/>
          <w:sz w:val="24"/>
          <w:szCs w:val="24"/>
          <w:u w:val="single"/>
        </w:rPr>
        <w:t xml:space="preserve">  Snack.expo.dev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15143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290C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1448B9E7" w14:textId="6D4175B6" w:rsidR="00BB290C" w:rsidRDefault="00C637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1.</w:t>
      </w:r>
      <w:r w:rsidR="00BB290C">
        <w:rPr>
          <w:rFonts w:ascii="Muli" w:eastAsia="Muli" w:hAnsi="Muli" w:cs="Muli"/>
          <w:sz w:val="24"/>
          <w:szCs w:val="24"/>
        </w:rPr>
        <w:t xml:space="preserve">Sign up </w:t>
      </w:r>
      <w:r>
        <w:rPr>
          <w:rFonts w:ascii="Muli" w:eastAsia="Muli" w:hAnsi="Muli" w:cs="Muli"/>
          <w:sz w:val="24"/>
          <w:szCs w:val="24"/>
        </w:rPr>
        <w:t>on expodev website.</w:t>
      </w:r>
    </w:p>
    <w:p w14:paraId="00000042" w14:textId="28F60379" w:rsidR="00173A24" w:rsidRDefault="00C637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2.</w:t>
      </w:r>
      <w:r w:rsidR="00BB290C">
        <w:rPr>
          <w:rFonts w:ascii="Muli" w:eastAsia="Muli" w:hAnsi="Muli" w:cs="Muli"/>
          <w:sz w:val="24"/>
          <w:szCs w:val="24"/>
        </w:rPr>
        <w:t>Download the ExpoDev app on your device.</w:t>
      </w:r>
    </w:p>
    <w:p w14:paraId="64BE57E7" w14:textId="4629AF97" w:rsidR="00BB290C" w:rsidRDefault="00C637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3.Scan the QR code on your device.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80FF2B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6371E">
        <w:rPr>
          <w:rFonts w:ascii="Muli" w:eastAsia="Muli" w:hAnsi="Muli" w:cs="Muli"/>
          <w:sz w:val="24"/>
          <w:szCs w:val="24"/>
          <w:u w:val="single"/>
        </w:rPr>
        <w:t>Render function allows us to display the components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1BC49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6371E">
        <w:rPr>
          <w:rFonts w:ascii="Muli" w:eastAsia="Muli" w:hAnsi="Muli" w:cs="Muli"/>
          <w:sz w:val="24"/>
          <w:szCs w:val="24"/>
          <w:u w:val="single"/>
        </w:rPr>
        <w:t xml:space="preserve"> Return function lets us add anyone component which we want to display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BC8D055" w14:textId="714093C5" w:rsidR="008514B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514B5" w:rsidRPr="008514B5">
        <w:rPr>
          <w:rFonts w:ascii="Muli" w:eastAsia="Muli" w:hAnsi="Muli" w:cs="Muli"/>
          <w:sz w:val="24"/>
          <w:szCs w:val="24"/>
        </w:rPr>
        <w:t>We have three components in our first app:</w:t>
      </w:r>
      <w:r w:rsidR="008514B5">
        <w:rPr>
          <w:rFonts w:ascii="Muli" w:eastAsia="Muli" w:hAnsi="Muli" w:cs="Muli"/>
          <w:sz w:val="24"/>
          <w:szCs w:val="24"/>
        </w:rPr>
        <w:t>-</w:t>
      </w:r>
    </w:p>
    <w:p w14:paraId="5571F130" w14:textId="1290170F" w:rsidR="008514B5" w:rsidRDefault="008514B5" w:rsidP="008514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514B5">
        <w:rPr>
          <w:rFonts w:ascii="Muli" w:eastAsia="Muli" w:hAnsi="Muli" w:cs="Muli"/>
          <w:sz w:val="24"/>
          <w:szCs w:val="24"/>
          <w:u w:val="single"/>
        </w:rPr>
        <w:t>1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Pr="008514B5">
        <w:rPr>
          <w:rFonts w:ascii="Muli" w:eastAsia="Muli" w:hAnsi="Muli" w:cs="Muli"/>
          <w:sz w:val="24"/>
          <w:szCs w:val="24"/>
          <w:u w:val="single"/>
        </w:rPr>
        <w:t>Button</w:t>
      </w:r>
    </w:p>
    <w:p w14:paraId="3CD15259" w14:textId="1D811E71" w:rsidR="008514B5" w:rsidRDefault="008514B5" w:rsidP="008514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Text</w:t>
      </w:r>
    </w:p>
    <w:p w14:paraId="7D7989A6" w14:textId="6A9A271D" w:rsidR="008514B5" w:rsidRPr="008514B5" w:rsidRDefault="008514B5" w:rsidP="008514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Vei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514B5"/>
    <w:rsid w:val="009526BB"/>
    <w:rsid w:val="00BB290C"/>
    <w:rsid w:val="00C6371E"/>
    <w:rsid w:val="00F64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514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ssi Boi</cp:lastModifiedBy>
  <cp:revision>3</cp:revision>
  <dcterms:created xsi:type="dcterms:W3CDTF">2021-01-06T05:46:00Z</dcterms:created>
  <dcterms:modified xsi:type="dcterms:W3CDTF">2021-11-05T09:14:00Z</dcterms:modified>
</cp:coreProperties>
</file>